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DD8D3" w14:textId="3D94ECAF" w:rsidR="00564FD3" w:rsidRPr="00D019BF" w:rsidRDefault="00B51C1B" w:rsidP="00564FD3">
      <w:pPr>
        <w:rPr>
          <w:b/>
          <w:sz w:val="24"/>
          <w:szCs w:val="24"/>
        </w:rPr>
      </w:pPr>
      <w:bookmarkStart w:id="0" w:name="_GoBack"/>
      <w:bookmarkEnd w:id="0"/>
      <w:r>
        <w:rPr>
          <w:rFonts w:eastAsia="MS Gothic"/>
          <w:b/>
          <w:sz w:val="44"/>
          <w:szCs w:val="44"/>
        </w:rPr>
        <w:t>A</w:t>
      </w:r>
      <w:r w:rsidR="002D258C">
        <w:rPr>
          <w:rFonts w:eastAsia="MS Gothic"/>
          <w:b/>
          <w:sz w:val="44"/>
          <w:szCs w:val="44"/>
        </w:rPr>
        <w:t>ccess, Retention &amp; Completion Committee</w:t>
      </w:r>
      <w:r>
        <w:rPr>
          <w:rFonts w:eastAsia="MS Gothic"/>
          <w:b/>
          <w:sz w:val="44"/>
          <w:szCs w:val="44"/>
        </w:rPr>
        <w:t xml:space="preserve"> Meeting </w:t>
      </w:r>
      <w:r w:rsidR="00D50195">
        <w:rPr>
          <w:rFonts w:eastAsia="MS Gothic"/>
          <w:b/>
          <w:sz w:val="44"/>
          <w:szCs w:val="44"/>
        </w:rPr>
        <w:t xml:space="preserve">Agenda &amp; </w:t>
      </w:r>
      <w:r w:rsidR="00781D7C">
        <w:rPr>
          <w:rFonts w:eastAsia="MS Gothic"/>
          <w:b/>
          <w:sz w:val="44"/>
          <w:szCs w:val="44"/>
        </w:rPr>
        <w:t>Minutes</w:t>
      </w:r>
      <w:r w:rsidR="00564FD3" w:rsidRPr="00DC1B76">
        <w:rPr>
          <w:rFonts w:eastAsia="MS Gothic"/>
          <w:b/>
          <w:sz w:val="44"/>
          <w:szCs w:val="44"/>
        </w:rPr>
        <w:t xml:space="preserve"> </w:t>
      </w:r>
    </w:p>
    <w:p w14:paraId="0C8413B6" w14:textId="0D625BE2" w:rsidR="00010D1F" w:rsidRDefault="00564FD3" w:rsidP="00564FD3">
      <w:pPr>
        <w:tabs>
          <w:tab w:val="right" w:pos="14400"/>
        </w:tabs>
        <w:rPr>
          <w:sz w:val="28"/>
          <w:szCs w:val="28"/>
        </w:rPr>
      </w:pPr>
      <w:r w:rsidRPr="00FA3985">
        <w:rPr>
          <w:b/>
          <w:sz w:val="28"/>
          <w:szCs w:val="28"/>
        </w:rPr>
        <w:t>Date:</w:t>
      </w:r>
      <w:r w:rsidR="00005668">
        <w:rPr>
          <w:sz w:val="28"/>
          <w:szCs w:val="28"/>
        </w:rPr>
        <w:t xml:space="preserve"> </w:t>
      </w:r>
      <w:r w:rsidR="00934323">
        <w:rPr>
          <w:sz w:val="28"/>
          <w:szCs w:val="28"/>
        </w:rPr>
        <w:t>June 11, 2019</w:t>
      </w:r>
      <w:r w:rsidR="00A31E50">
        <w:rPr>
          <w:sz w:val="28"/>
          <w:szCs w:val="28"/>
        </w:rPr>
        <w:t xml:space="preserve"> </w:t>
      </w:r>
      <w:r w:rsidR="00D66D56">
        <w:rPr>
          <w:sz w:val="28"/>
          <w:szCs w:val="28"/>
        </w:rPr>
        <w:t xml:space="preserve">/ </w:t>
      </w:r>
      <w:r w:rsidR="001B7D9F">
        <w:rPr>
          <w:sz w:val="28"/>
          <w:szCs w:val="28"/>
        </w:rPr>
        <w:t>1:30 – 3:00 pm</w:t>
      </w:r>
      <w:r w:rsidR="00D66D56">
        <w:rPr>
          <w:sz w:val="28"/>
          <w:szCs w:val="28"/>
        </w:rPr>
        <w:t xml:space="preserve"> / </w:t>
      </w:r>
      <w:r>
        <w:rPr>
          <w:sz w:val="28"/>
          <w:szCs w:val="28"/>
        </w:rPr>
        <w:t>Location:</w:t>
      </w:r>
      <w:r w:rsidR="00086420">
        <w:rPr>
          <w:sz w:val="28"/>
          <w:szCs w:val="28"/>
        </w:rPr>
        <w:t xml:space="preserve"> </w:t>
      </w:r>
      <w:r w:rsidR="00E72790">
        <w:rPr>
          <w:sz w:val="28"/>
          <w:szCs w:val="28"/>
        </w:rPr>
        <w:t>CC 126</w:t>
      </w:r>
      <w:r w:rsidR="001B7D9F">
        <w:rPr>
          <w:sz w:val="28"/>
          <w:szCs w:val="28"/>
        </w:rPr>
        <w:t xml:space="preserve"> </w:t>
      </w:r>
      <w:r w:rsidR="00D5536B">
        <w:rPr>
          <w:sz w:val="28"/>
          <w:szCs w:val="28"/>
        </w:rPr>
        <w:t xml:space="preserve"> / </w:t>
      </w:r>
      <w:r w:rsidR="00F15179">
        <w:rPr>
          <w:sz w:val="28"/>
          <w:szCs w:val="28"/>
        </w:rPr>
        <w:t xml:space="preserve">Chair: Jennifer Anderson / </w:t>
      </w:r>
      <w:r>
        <w:rPr>
          <w:sz w:val="28"/>
          <w:szCs w:val="28"/>
        </w:rPr>
        <w:t xml:space="preserve">Recorder: </w:t>
      </w:r>
      <w:r w:rsidR="00E72790">
        <w:rPr>
          <w:sz w:val="28"/>
          <w:szCs w:val="28"/>
        </w:rPr>
        <w:t>Michell Gipson</w:t>
      </w:r>
    </w:p>
    <w:p w14:paraId="79FBDC86" w14:textId="77777777" w:rsidR="00881FBC" w:rsidRDefault="00881FBC" w:rsidP="00881FBC">
      <w:pPr>
        <w:tabs>
          <w:tab w:val="right" w:pos="14400"/>
        </w:tabs>
        <w:rPr>
          <w:b/>
          <w:sz w:val="24"/>
          <w:szCs w:val="24"/>
        </w:rPr>
      </w:pPr>
    </w:p>
    <w:p w14:paraId="5AC59050" w14:textId="4FEC1036" w:rsidR="000D7010" w:rsidRDefault="000D7010" w:rsidP="000D7010">
      <w:pPr>
        <w:tabs>
          <w:tab w:val="right" w:pos="14400"/>
        </w:tabs>
        <w:rPr>
          <w:rFonts w:cstheme="minorHAnsi"/>
        </w:rPr>
      </w:pPr>
      <w:r w:rsidRPr="00A31E50">
        <w:rPr>
          <w:b/>
          <w:sz w:val="24"/>
          <w:szCs w:val="24"/>
        </w:rPr>
        <w:t>Members:</w:t>
      </w:r>
      <w:r w:rsidRPr="00A31E50">
        <w:rPr>
          <w:sz w:val="24"/>
          <w:szCs w:val="24"/>
        </w:rPr>
        <w:t xml:space="preserve"> </w:t>
      </w:r>
      <w:r w:rsidRPr="00A31E50">
        <w:rPr>
          <w:rFonts w:cstheme="minorHAnsi"/>
        </w:rPr>
        <w:t>ASG Admin, Chris Sweet, Christina Bruck, Dustin Bare, Jaime Clarke, Jennifer Anderson, Jim Martineau, John Ginsburg, John Phelps</w:t>
      </w:r>
      <w:r w:rsidR="001C2A7D" w:rsidRPr="00A31E50">
        <w:rPr>
          <w:rFonts w:cstheme="minorHAnsi"/>
        </w:rPr>
        <w:t>, Josh Aman, Karen Ash, Lisa</w:t>
      </w:r>
      <w:r w:rsidRPr="00A31E50">
        <w:rPr>
          <w:rFonts w:cstheme="minorHAnsi"/>
        </w:rPr>
        <w:t xml:space="preserve"> Reynolds, Lori Hall, Max Wedding, Ryan Stewart, </w:t>
      </w:r>
      <w:r w:rsidRPr="00A31E50">
        <w:t>Ariane Rakich, Joan Jagodnik, Michell Gipson</w:t>
      </w:r>
      <w:r w:rsidR="00251633" w:rsidRPr="00A31E50">
        <w:t xml:space="preserve">, </w:t>
      </w:r>
      <w:r w:rsidR="00A31E50" w:rsidRPr="00A31E50">
        <w:t xml:space="preserve">Shalee Hodgson, </w:t>
      </w:r>
      <w:r w:rsidR="00251633" w:rsidRPr="00A31E50">
        <w:t>Adam Wickert</w:t>
      </w:r>
      <w:r w:rsidR="000D16CB" w:rsidRPr="00A31E50">
        <w:softHyphen/>
      </w:r>
      <w:r w:rsidR="000D16CB" w:rsidRPr="00A31E50">
        <w:softHyphen/>
      </w:r>
      <w:r w:rsidR="00A31E50" w:rsidRPr="00A31E50">
        <w:t>, Lauren McMillin</w:t>
      </w:r>
      <w:r w:rsidRPr="00A31E50">
        <w:rPr>
          <w:rFonts w:cstheme="minorHAnsi"/>
        </w:rPr>
        <w:t xml:space="preserve"> and Tami </w:t>
      </w:r>
      <w:r w:rsidR="00A31E50" w:rsidRPr="00A31E50">
        <w:rPr>
          <w:rFonts w:cstheme="minorHAnsi"/>
        </w:rPr>
        <w:t>Harper</w:t>
      </w:r>
    </w:p>
    <w:p w14:paraId="694E55C1" w14:textId="5FA6E183" w:rsidR="006A58C8" w:rsidRDefault="006A58C8" w:rsidP="000D7010">
      <w:pPr>
        <w:tabs>
          <w:tab w:val="right" w:pos="14400"/>
        </w:tabs>
        <w:rPr>
          <w:rFonts w:cstheme="minorHAnsi"/>
        </w:rPr>
      </w:pPr>
    </w:p>
    <w:p w14:paraId="6FFDCD11" w14:textId="72AD9903" w:rsidR="006A58C8" w:rsidRPr="006A58C8" w:rsidRDefault="006A58C8" w:rsidP="000D7010">
      <w:pPr>
        <w:tabs>
          <w:tab w:val="right" w:pos="14400"/>
        </w:tabs>
        <w:rPr>
          <w:rFonts w:cstheme="minorHAnsi"/>
          <w:b/>
        </w:rPr>
      </w:pPr>
      <w:r w:rsidRPr="006A58C8">
        <w:rPr>
          <w:rFonts w:cstheme="minorHAnsi"/>
          <w:b/>
        </w:rPr>
        <w:t>Present:</w:t>
      </w:r>
      <w:r w:rsidR="008A7FBE" w:rsidRPr="008A7FBE">
        <w:rPr>
          <w:rFonts w:cstheme="minorHAnsi"/>
          <w:b/>
        </w:rPr>
        <w:t xml:space="preserve"> </w:t>
      </w:r>
    </w:p>
    <w:p w14:paraId="3D389764" w14:textId="07CC0AA3" w:rsidR="008A7FBE" w:rsidRDefault="006A58C8" w:rsidP="008A7FBE">
      <w:pPr>
        <w:tabs>
          <w:tab w:val="right" w:pos="14400"/>
        </w:tabs>
        <w:rPr>
          <w:rFonts w:cstheme="minorHAnsi"/>
        </w:rPr>
      </w:pPr>
      <w:r w:rsidRPr="006A58C8">
        <w:rPr>
          <w:rFonts w:cstheme="minorHAnsi"/>
          <w:b/>
        </w:rPr>
        <w:t>Absent:</w:t>
      </w:r>
      <w:r w:rsidR="008A7FBE">
        <w:rPr>
          <w:rFonts w:cstheme="minorHAnsi"/>
          <w:b/>
        </w:rPr>
        <w:t xml:space="preserve"> </w:t>
      </w:r>
      <w:r w:rsidR="00EC57A6">
        <w:rPr>
          <w:rFonts w:cstheme="minorHAnsi"/>
          <w:b/>
        </w:rPr>
        <w:t xml:space="preserve"> </w:t>
      </w:r>
    </w:p>
    <w:p w14:paraId="792A530D" w14:textId="2D3CB015" w:rsidR="001B0AA8" w:rsidRPr="006A58C8" w:rsidRDefault="001B0AA8" w:rsidP="001B0AA8">
      <w:pPr>
        <w:tabs>
          <w:tab w:val="right" w:pos="14400"/>
        </w:tabs>
        <w:rPr>
          <w:rFonts w:cstheme="minorHAnsi"/>
          <w:b/>
        </w:rPr>
      </w:pPr>
      <w:r w:rsidRPr="001B0AA8">
        <w:rPr>
          <w:rFonts w:cstheme="minorHAnsi"/>
          <w:b/>
        </w:rPr>
        <w:t>Guests</w:t>
      </w:r>
      <w:r>
        <w:rPr>
          <w:rFonts w:cstheme="minorHAnsi"/>
        </w:rPr>
        <w:t xml:space="preserve">: </w:t>
      </w:r>
    </w:p>
    <w:p w14:paraId="6B44AE49" w14:textId="673E856A" w:rsidR="00DC124F" w:rsidRDefault="00DC124F" w:rsidP="00564FD3">
      <w:pPr>
        <w:rPr>
          <w:b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245"/>
        <w:gridCol w:w="1335"/>
        <w:gridCol w:w="14"/>
        <w:gridCol w:w="8309"/>
        <w:gridCol w:w="2487"/>
      </w:tblGrid>
      <w:tr w:rsidR="00247508" w:rsidRPr="006A58C8" w14:paraId="09FBBCF1" w14:textId="6419687D" w:rsidTr="00FC0967">
        <w:trPr>
          <w:trHeight w:val="431"/>
        </w:trPr>
        <w:tc>
          <w:tcPr>
            <w:tcW w:w="780" w:type="pct"/>
            <w:shd w:val="clear" w:color="auto" w:fill="C2D69B" w:themeFill="accent3" w:themeFillTint="99"/>
          </w:tcPr>
          <w:p w14:paraId="44DF0741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Topic/Item</w:t>
            </w:r>
          </w:p>
        </w:tc>
        <w:tc>
          <w:tcPr>
            <w:tcW w:w="469" w:type="pct"/>
            <w:gridSpan w:val="2"/>
            <w:shd w:val="clear" w:color="auto" w:fill="C2D69B" w:themeFill="accent3" w:themeFillTint="99"/>
          </w:tcPr>
          <w:p w14:paraId="3B260F45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Presenter</w:t>
            </w:r>
          </w:p>
        </w:tc>
        <w:tc>
          <w:tcPr>
            <w:tcW w:w="2887" w:type="pct"/>
            <w:shd w:val="clear" w:color="auto" w:fill="C2D69B" w:themeFill="accent3" w:themeFillTint="99"/>
          </w:tcPr>
          <w:p w14:paraId="522253F5" w14:textId="0A13823D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Discussion</w:t>
            </w:r>
          </w:p>
        </w:tc>
        <w:tc>
          <w:tcPr>
            <w:tcW w:w="864" w:type="pct"/>
            <w:shd w:val="clear" w:color="auto" w:fill="C2D69B" w:themeFill="accent3" w:themeFillTint="99"/>
          </w:tcPr>
          <w:p w14:paraId="3DCA760D" w14:textId="171CAD19" w:rsidR="00247508" w:rsidRPr="006A58C8" w:rsidRDefault="00247508" w:rsidP="006A58C8">
            <w:pPr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Action/Decision</w:t>
            </w:r>
          </w:p>
        </w:tc>
      </w:tr>
      <w:tr w:rsidR="00206565" w:rsidRPr="006A58C8" w14:paraId="7A9989D7" w14:textId="1B1FA71E" w:rsidTr="00FC0967">
        <w:trPr>
          <w:trHeight w:val="332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77BF2273" w14:textId="0653D35C" w:rsidR="00206565" w:rsidRPr="006A58C8" w:rsidRDefault="00206565" w:rsidP="00FC0967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Committee Business</w:t>
            </w:r>
            <w:r w:rsidR="0033039C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– </w:t>
            </w:r>
            <w:r w:rsidR="00FC0967">
              <w:rPr>
                <w:rFonts w:eastAsia="Times New Roman" w:cstheme="minorHAnsi"/>
                <w:b/>
                <w:noProof/>
                <w:color w:val="000000" w:themeColor="text1"/>
              </w:rPr>
              <w:t>5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285AEDEF" w14:textId="77777777" w:rsidR="00206565" w:rsidRPr="006A58C8" w:rsidRDefault="00206565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C0967" w:rsidRPr="006A58C8" w14:paraId="2F555B95" w14:textId="4366C0F7" w:rsidTr="00FC0967">
        <w:trPr>
          <w:trHeight w:val="1187"/>
        </w:trPr>
        <w:tc>
          <w:tcPr>
            <w:tcW w:w="780" w:type="pct"/>
            <w:vAlign w:val="center"/>
          </w:tcPr>
          <w:p w14:paraId="6F49E4E1" w14:textId="77777777" w:rsidR="00FC0967" w:rsidRPr="00496528" w:rsidRDefault="00FC0967" w:rsidP="005C5835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49652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Review and approve previous meeting minutes</w:t>
            </w:r>
          </w:p>
          <w:p w14:paraId="00DE7B9C" w14:textId="77777777" w:rsidR="00FC0967" w:rsidRPr="00A477B9" w:rsidRDefault="00FC0967" w:rsidP="005C583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64" w:type="pct"/>
            <w:vAlign w:val="center"/>
          </w:tcPr>
          <w:p w14:paraId="0D8D4278" w14:textId="77777777" w:rsidR="00FC0967" w:rsidRPr="00A477B9" w:rsidRDefault="00FC0967" w:rsidP="005C583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Jennifer Anderson</w:t>
            </w:r>
          </w:p>
          <w:p w14:paraId="066E6E7E" w14:textId="77777777" w:rsidR="00FC0967" w:rsidRDefault="00FC0967" w:rsidP="005C5835">
            <w:pPr>
              <w:rPr>
                <w:rFonts w:cstheme="minorHAnsi"/>
                <w:color w:val="000000" w:themeColor="text1"/>
              </w:rPr>
            </w:pPr>
          </w:p>
          <w:p w14:paraId="7238CA7D" w14:textId="302856F9" w:rsidR="00FC0967" w:rsidRPr="006A58C8" w:rsidRDefault="00FC0967" w:rsidP="005C5835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375E14EB" w14:textId="1261B17A" w:rsidR="00FC0967" w:rsidRPr="00934323" w:rsidRDefault="00FC0967" w:rsidP="00934323">
            <w:pPr>
              <w:pStyle w:val="ListParagraph"/>
              <w:numPr>
                <w:ilvl w:val="0"/>
                <w:numId w:val="43"/>
              </w:numPr>
              <w:rPr>
                <w:rFonts w:cstheme="minorHAnsi"/>
              </w:rPr>
            </w:pPr>
          </w:p>
        </w:tc>
        <w:tc>
          <w:tcPr>
            <w:tcW w:w="864" w:type="pct"/>
          </w:tcPr>
          <w:p w14:paraId="5805A716" w14:textId="65FEA147" w:rsidR="00FC0967" w:rsidRPr="00A477B9" w:rsidRDefault="00FC0967" w:rsidP="00A31E50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FC0967" w:rsidRPr="006A58C8" w14:paraId="5D4A505E" w14:textId="77777777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23BA9E25" w14:textId="02C9FE1C" w:rsidR="00FC0967" w:rsidRPr="006A58C8" w:rsidRDefault="00FC0967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Steering &amp; Policy Subcommittee Updates – </w:t>
            </w:r>
            <w:r w:rsidR="000133EF">
              <w:rPr>
                <w:rFonts w:eastAsia="Times New Roman" w:cstheme="minorHAnsi"/>
                <w:b/>
                <w:noProof/>
                <w:color w:val="000000" w:themeColor="text1"/>
              </w:rPr>
              <w:t>25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4951AC43" w14:textId="77777777" w:rsidR="00FC0967" w:rsidRPr="006A58C8" w:rsidRDefault="00FC0967" w:rsidP="00493A80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C0967" w:rsidRPr="006A58C8" w14:paraId="3AD3A255" w14:textId="77777777" w:rsidTr="00FC0967">
        <w:trPr>
          <w:trHeight w:val="1421"/>
        </w:trPr>
        <w:tc>
          <w:tcPr>
            <w:tcW w:w="780" w:type="pct"/>
            <w:vAlign w:val="center"/>
          </w:tcPr>
          <w:p w14:paraId="06FA11AD" w14:textId="77777777" w:rsidR="00FC0967" w:rsidRPr="00A477B9" w:rsidRDefault="00FC0967" w:rsidP="00493A80">
            <w:p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 xml:space="preserve">Policy Updates  </w:t>
            </w:r>
          </w:p>
        </w:tc>
        <w:tc>
          <w:tcPr>
            <w:tcW w:w="469" w:type="pct"/>
            <w:gridSpan w:val="2"/>
            <w:vMerge w:val="restart"/>
            <w:vAlign w:val="center"/>
          </w:tcPr>
          <w:p w14:paraId="4284C010" w14:textId="77777777" w:rsidR="00FC0967" w:rsidRPr="006A58C8" w:rsidRDefault="00FC0967" w:rsidP="00493A80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2887" w:type="pct"/>
            <w:vAlign w:val="center"/>
          </w:tcPr>
          <w:p w14:paraId="79C8F1B6" w14:textId="6308FB60" w:rsidR="00162B91" w:rsidRPr="002F26AA" w:rsidRDefault="00934323" w:rsidP="00934323">
            <w:pPr>
              <w:pStyle w:val="ListParagraph"/>
              <w:numPr>
                <w:ilvl w:val="0"/>
                <w:numId w:val="43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pdate on the Financial Aid Disbursement Policy – ARC 405</w:t>
            </w:r>
          </w:p>
        </w:tc>
        <w:tc>
          <w:tcPr>
            <w:tcW w:w="864" w:type="pct"/>
          </w:tcPr>
          <w:p w14:paraId="3DD71D02" w14:textId="77777777" w:rsidR="00FC0967" w:rsidRDefault="00FC0967" w:rsidP="001D0955">
            <w:pPr>
              <w:rPr>
                <w:rFonts w:cstheme="minorHAnsi"/>
                <w:sz w:val="20"/>
                <w:szCs w:val="20"/>
              </w:rPr>
            </w:pPr>
          </w:p>
          <w:p w14:paraId="2CEDD365" w14:textId="24CCE89D" w:rsidR="001D0955" w:rsidRPr="001D0955" w:rsidRDefault="001D0955" w:rsidP="00A31E50">
            <w:pPr>
              <w:pStyle w:val="ListParagraph"/>
              <w:ind w:left="540"/>
              <w:rPr>
                <w:rFonts w:cstheme="minorHAnsi"/>
                <w:sz w:val="20"/>
                <w:szCs w:val="20"/>
              </w:rPr>
            </w:pPr>
          </w:p>
        </w:tc>
      </w:tr>
      <w:tr w:rsidR="00FC0967" w:rsidRPr="006A58C8" w14:paraId="676E0B68" w14:textId="77777777" w:rsidTr="00FC0967">
        <w:trPr>
          <w:trHeight w:val="1421"/>
        </w:trPr>
        <w:tc>
          <w:tcPr>
            <w:tcW w:w="780" w:type="pct"/>
            <w:vAlign w:val="center"/>
          </w:tcPr>
          <w:p w14:paraId="64076C25" w14:textId="203B2A10" w:rsidR="00FC0967" w:rsidRPr="00A477B9" w:rsidRDefault="00934323" w:rsidP="00493A80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Mailing Course Schedule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0BCCBC68" w14:textId="77777777" w:rsidR="00FC0967" w:rsidRPr="00A477B9" w:rsidRDefault="00FC0967" w:rsidP="00493A80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87" w:type="pct"/>
            <w:vAlign w:val="center"/>
          </w:tcPr>
          <w:p w14:paraId="4864AA03" w14:textId="3FF8077C" w:rsidR="00162B91" w:rsidRPr="00247AF7" w:rsidRDefault="00934323" w:rsidP="00934323">
            <w:pPr>
              <w:pStyle w:val="ListParagraph"/>
              <w:numPr>
                <w:ilvl w:val="0"/>
                <w:numId w:val="43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pdate from Lori Hall regarding Mailing Course schedules</w:t>
            </w:r>
          </w:p>
        </w:tc>
        <w:tc>
          <w:tcPr>
            <w:tcW w:w="864" w:type="pct"/>
          </w:tcPr>
          <w:p w14:paraId="58DB12D3" w14:textId="77777777" w:rsidR="00FC0967" w:rsidRPr="00247AF7" w:rsidRDefault="00FC0967" w:rsidP="00493A8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469A8049" w14:textId="77777777" w:rsidTr="00493A80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032D0E7B" w14:textId="7557E8AA" w:rsidR="000133EF" w:rsidRPr="006A58C8" w:rsidRDefault="000133EF" w:rsidP="00493A80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Other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– 30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72912DE4" w14:textId="77777777" w:rsidR="000133EF" w:rsidRPr="006A58C8" w:rsidRDefault="000133EF" w:rsidP="00493A80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47BA253E" w14:textId="77777777" w:rsidTr="00493A80">
        <w:trPr>
          <w:trHeight w:val="1187"/>
        </w:trPr>
        <w:tc>
          <w:tcPr>
            <w:tcW w:w="780" w:type="pct"/>
            <w:vAlign w:val="center"/>
          </w:tcPr>
          <w:p w14:paraId="3038560C" w14:textId="3DABAFAE" w:rsidR="000133EF" w:rsidRPr="00496528" w:rsidRDefault="00934323" w:rsidP="00493A80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Live Chat</w:t>
            </w:r>
          </w:p>
        </w:tc>
        <w:tc>
          <w:tcPr>
            <w:tcW w:w="464" w:type="pct"/>
            <w:vAlign w:val="center"/>
          </w:tcPr>
          <w:p w14:paraId="7C49E8EA" w14:textId="0CBFEF2A" w:rsidR="000133EF" w:rsidRPr="00A477B9" w:rsidRDefault="00934323" w:rsidP="001B0AA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Ariane/Josh</w:t>
            </w:r>
          </w:p>
        </w:tc>
        <w:tc>
          <w:tcPr>
            <w:tcW w:w="2892" w:type="pct"/>
            <w:gridSpan w:val="2"/>
            <w:vAlign w:val="center"/>
          </w:tcPr>
          <w:p w14:paraId="37896FF7" w14:textId="77777777" w:rsidR="009A7985" w:rsidRDefault="009A7985" w:rsidP="009A7985">
            <w:pPr>
              <w:rPr>
                <w:rFonts w:cstheme="minorHAnsi"/>
                <w:sz w:val="20"/>
                <w:szCs w:val="20"/>
              </w:rPr>
            </w:pPr>
          </w:p>
          <w:p w14:paraId="062CD446" w14:textId="48371535" w:rsidR="00BE704C" w:rsidRDefault="00BE704C" w:rsidP="007F441E">
            <w:pPr>
              <w:rPr>
                <w:rFonts w:cstheme="minorHAnsi"/>
                <w:sz w:val="20"/>
                <w:szCs w:val="20"/>
              </w:rPr>
            </w:pPr>
          </w:p>
          <w:p w14:paraId="3C6306FD" w14:textId="113C7391" w:rsidR="006E78BC" w:rsidRPr="00934323" w:rsidRDefault="00934323" w:rsidP="00934323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ive Chat – Mini grant update</w:t>
            </w:r>
          </w:p>
          <w:p w14:paraId="1A548217" w14:textId="77777777" w:rsidR="007F441E" w:rsidRDefault="007F441E" w:rsidP="00493A80">
            <w:pPr>
              <w:rPr>
                <w:rFonts w:cstheme="minorHAnsi"/>
                <w:sz w:val="20"/>
                <w:szCs w:val="20"/>
              </w:rPr>
            </w:pPr>
          </w:p>
          <w:p w14:paraId="3A79620D" w14:textId="16BE3719" w:rsidR="007F441E" w:rsidRPr="00EC57A6" w:rsidRDefault="007F441E" w:rsidP="00493A8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5DB36F1A" w14:textId="2B25CF5C" w:rsidR="000133EF" w:rsidRPr="00A477B9" w:rsidRDefault="000133EF" w:rsidP="00A31E50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934323" w:rsidRPr="006A58C8" w14:paraId="59DE7858" w14:textId="77777777" w:rsidTr="00493A80">
        <w:trPr>
          <w:trHeight w:val="1187"/>
        </w:trPr>
        <w:tc>
          <w:tcPr>
            <w:tcW w:w="780" w:type="pct"/>
            <w:vAlign w:val="center"/>
          </w:tcPr>
          <w:p w14:paraId="15BCE9CB" w14:textId="0E3695D3" w:rsidR="00934323" w:rsidRPr="00496528" w:rsidRDefault="00934323" w:rsidP="00493A80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lastRenderedPageBreak/>
              <w:t>Movie Night – Summer</w:t>
            </w:r>
          </w:p>
        </w:tc>
        <w:tc>
          <w:tcPr>
            <w:tcW w:w="464" w:type="pct"/>
            <w:vAlign w:val="center"/>
          </w:tcPr>
          <w:p w14:paraId="0B61CFEA" w14:textId="77777777" w:rsidR="00934323" w:rsidRDefault="00934323" w:rsidP="001B0AA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4271FC34" w14:textId="77777777" w:rsidR="00934323" w:rsidRPr="00934323" w:rsidRDefault="00934323" w:rsidP="00934323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29E53993" w14:textId="77777777" w:rsidR="00934323" w:rsidRPr="00A477B9" w:rsidRDefault="00934323" w:rsidP="00A31E50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934323" w:rsidRPr="006A58C8" w14:paraId="749A49C3" w14:textId="77777777" w:rsidTr="00493A80">
        <w:trPr>
          <w:trHeight w:val="1187"/>
        </w:trPr>
        <w:tc>
          <w:tcPr>
            <w:tcW w:w="780" w:type="pct"/>
            <w:vAlign w:val="center"/>
          </w:tcPr>
          <w:p w14:paraId="7CC49100" w14:textId="3E71F3F8" w:rsidR="00934323" w:rsidRDefault="00934323" w:rsidP="00493A80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Brainstorming possible Themes for upcoming year</w:t>
            </w:r>
          </w:p>
        </w:tc>
        <w:tc>
          <w:tcPr>
            <w:tcW w:w="464" w:type="pct"/>
            <w:vAlign w:val="center"/>
          </w:tcPr>
          <w:p w14:paraId="1BFBABC8" w14:textId="77777777" w:rsidR="00934323" w:rsidRDefault="00934323" w:rsidP="001B0AA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20F9D806" w14:textId="77777777" w:rsidR="00934323" w:rsidRPr="00934323" w:rsidRDefault="00934323" w:rsidP="00934323">
            <w:pPr>
              <w:pStyle w:val="ListParagraph"/>
              <w:numPr>
                <w:ilvl w:val="0"/>
                <w:numId w:val="44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2BE112C8" w14:textId="77777777" w:rsidR="00934323" w:rsidRPr="00A477B9" w:rsidRDefault="00934323" w:rsidP="00A31E50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4B990031" w14:textId="77777777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03B87E0F" w14:textId="29C46C44" w:rsidR="000133EF" w:rsidRPr="0024750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Acces</w:t>
            </w:r>
            <w: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s/Recruitment Subcommittee  - 10</w:t>
            </w: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 xml:space="preserve">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57C8C0CB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3F51779C" w14:textId="77777777" w:rsidTr="00FC0967">
        <w:trPr>
          <w:trHeight w:val="935"/>
        </w:trPr>
        <w:tc>
          <w:tcPr>
            <w:tcW w:w="780" w:type="pct"/>
            <w:vAlign w:val="center"/>
          </w:tcPr>
          <w:p w14:paraId="47A9267A" w14:textId="6BC5CBDF" w:rsidR="000133EF" w:rsidRPr="00496528" w:rsidRDefault="00496528" w:rsidP="000133E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96528">
              <w:rPr>
                <w:rFonts w:cstheme="minorHAnsi"/>
                <w:b/>
                <w:color w:val="000000" w:themeColor="text1"/>
                <w:sz w:val="20"/>
                <w:szCs w:val="20"/>
              </w:rPr>
              <w:t>Committee Updates</w:t>
            </w:r>
          </w:p>
        </w:tc>
        <w:tc>
          <w:tcPr>
            <w:tcW w:w="469" w:type="pct"/>
            <w:gridSpan w:val="2"/>
            <w:vAlign w:val="center"/>
          </w:tcPr>
          <w:p w14:paraId="3F35E585" w14:textId="4AF71ADF" w:rsidR="000133EF" w:rsidRPr="00A477B9" w:rsidRDefault="00496528" w:rsidP="000133E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82CA1">
              <w:rPr>
                <w:rFonts w:cstheme="minorHAnsi"/>
                <w:color w:val="000000" w:themeColor="text1"/>
                <w:sz w:val="20"/>
                <w:szCs w:val="20"/>
              </w:rPr>
              <w:t>Ariane Rakich</w:t>
            </w:r>
          </w:p>
        </w:tc>
        <w:tc>
          <w:tcPr>
            <w:tcW w:w="2887" w:type="pct"/>
            <w:vAlign w:val="center"/>
          </w:tcPr>
          <w:p w14:paraId="11B2F8EF" w14:textId="1D27D107" w:rsidR="002F35B1" w:rsidRPr="00A477B9" w:rsidRDefault="00934323" w:rsidP="00A31E50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mmittee Updates will be sent out with Meeting minutes </w:t>
            </w:r>
          </w:p>
        </w:tc>
        <w:tc>
          <w:tcPr>
            <w:tcW w:w="864" w:type="pct"/>
          </w:tcPr>
          <w:p w14:paraId="1A04A598" w14:textId="77777777" w:rsidR="000133EF" w:rsidRPr="00882CA1" w:rsidRDefault="000133EF" w:rsidP="00882CA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57033651" w14:textId="77777777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336668C6" w14:textId="7CFAEA7A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Retention &amp; Completion Subcommittee</w:t>
            </w: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 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- 10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7ACE4A3E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1A534099" w14:textId="77777777" w:rsidTr="00FC0967">
        <w:trPr>
          <w:trHeight w:val="620"/>
        </w:trPr>
        <w:tc>
          <w:tcPr>
            <w:tcW w:w="780" w:type="pct"/>
            <w:vAlign w:val="center"/>
          </w:tcPr>
          <w:p w14:paraId="31479CC4" w14:textId="7D598CC9" w:rsidR="000133EF" w:rsidRPr="00496528" w:rsidRDefault="00496528" w:rsidP="000133E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96528">
              <w:rPr>
                <w:rFonts w:cstheme="minorHAnsi"/>
                <w:b/>
                <w:color w:val="000000" w:themeColor="text1"/>
                <w:sz w:val="20"/>
                <w:szCs w:val="20"/>
              </w:rPr>
              <w:t>Committee Updates</w:t>
            </w:r>
          </w:p>
        </w:tc>
        <w:tc>
          <w:tcPr>
            <w:tcW w:w="469" w:type="pct"/>
            <w:gridSpan w:val="2"/>
            <w:vAlign w:val="center"/>
          </w:tcPr>
          <w:p w14:paraId="2355CECA" w14:textId="3B459A1B" w:rsidR="000133EF" w:rsidRPr="00A477B9" w:rsidRDefault="00496528" w:rsidP="000133E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96528">
              <w:rPr>
                <w:rFonts w:cstheme="minorHAnsi"/>
                <w:color w:val="000000" w:themeColor="text1"/>
                <w:sz w:val="20"/>
                <w:szCs w:val="20"/>
              </w:rPr>
              <w:t>Ryan Stewart</w:t>
            </w:r>
          </w:p>
        </w:tc>
        <w:tc>
          <w:tcPr>
            <w:tcW w:w="2887" w:type="pct"/>
            <w:vAlign w:val="center"/>
          </w:tcPr>
          <w:p w14:paraId="2DEAEF14" w14:textId="2814970D" w:rsidR="00EF515F" w:rsidRPr="000133EF" w:rsidRDefault="00934323" w:rsidP="00C95AB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ittee Updates will be sent out with Meeting minutes</w:t>
            </w:r>
          </w:p>
        </w:tc>
        <w:tc>
          <w:tcPr>
            <w:tcW w:w="864" w:type="pct"/>
          </w:tcPr>
          <w:p w14:paraId="28E2A7FC" w14:textId="77777777" w:rsidR="000133EF" w:rsidRPr="00371EAB" w:rsidRDefault="000133EF" w:rsidP="00371E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7796A143" w14:textId="77777777" w:rsidTr="00493A80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2DDA6DF7" w14:textId="314BA85C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Financial Resources and Supports Subcommittee</w:t>
            </w: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 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- 10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2FB96CFB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700C78EF" w14:textId="77777777" w:rsidTr="00493A80">
        <w:trPr>
          <w:trHeight w:val="620"/>
        </w:trPr>
        <w:tc>
          <w:tcPr>
            <w:tcW w:w="780" w:type="pct"/>
            <w:vAlign w:val="center"/>
          </w:tcPr>
          <w:p w14:paraId="68B57D80" w14:textId="6262E254" w:rsidR="000133EF" w:rsidRPr="00A477B9" w:rsidRDefault="00496528" w:rsidP="000133E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Committee Updates </w:t>
            </w:r>
          </w:p>
        </w:tc>
        <w:tc>
          <w:tcPr>
            <w:tcW w:w="469" w:type="pct"/>
            <w:gridSpan w:val="2"/>
            <w:vAlign w:val="center"/>
          </w:tcPr>
          <w:p w14:paraId="159C8293" w14:textId="1E874E03" w:rsidR="000133EF" w:rsidRPr="00A477B9" w:rsidRDefault="00496528" w:rsidP="0049652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Karen Ash &amp; John Ginsburg</w:t>
            </w:r>
          </w:p>
        </w:tc>
        <w:tc>
          <w:tcPr>
            <w:tcW w:w="2887" w:type="pct"/>
            <w:vAlign w:val="center"/>
          </w:tcPr>
          <w:p w14:paraId="304A0A89" w14:textId="71DF6BA9" w:rsidR="00EF515F" w:rsidRPr="0008150C" w:rsidRDefault="00934323" w:rsidP="00BD2C50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ittee Updates will be sent out with Meeting minutes</w:t>
            </w:r>
          </w:p>
        </w:tc>
        <w:tc>
          <w:tcPr>
            <w:tcW w:w="864" w:type="pct"/>
          </w:tcPr>
          <w:p w14:paraId="2382E809" w14:textId="77777777" w:rsidR="000133EF" w:rsidRPr="00A477B9" w:rsidRDefault="000133EF" w:rsidP="00371EAB">
            <w:pPr>
              <w:pStyle w:val="ListParagraph"/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44388BE9" w14:textId="3B3A9D92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5CB26E26" w14:textId="5914EF7D" w:rsidR="000133EF" w:rsidRPr="0024750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Future Agenda Item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52BBC24E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447B710F" w14:textId="081A0321" w:rsidTr="00FC0967">
        <w:trPr>
          <w:trHeight w:val="1187"/>
        </w:trPr>
        <w:tc>
          <w:tcPr>
            <w:tcW w:w="780" w:type="pct"/>
            <w:vAlign w:val="center"/>
          </w:tcPr>
          <w:p w14:paraId="29EA1483" w14:textId="77777777" w:rsidR="000133EF" w:rsidRPr="00DF1BFE" w:rsidRDefault="000133EF" w:rsidP="000133EF">
            <w:pPr>
              <w:rPr>
                <w:rFonts w:cstheme="minorHAnsi"/>
                <w:b/>
                <w:sz w:val="20"/>
                <w:szCs w:val="20"/>
              </w:rPr>
            </w:pPr>
            <w:r w:rsidRPr="00DF1BFE">
              <w:rPr>
                <w:rFonts w:cstheme="minorHAnsi"/>
                <w:b/>
                <w:sz w:val="20"/>
                <w:szCs w:val="20"/>
              </w:rPr>
              <w:t>Future Agenda Items</w:t>
            </w:r>
          </w:p>
        </w:tc>
        <w:tc>
          <w:tcPr>
            <w:tcW w:w="464" w:type="pct"/>
            <w:vAlign w:val="center"/>
          </w:tcPr>
          <w:p w14:paraId="14219C71" w14:textId="77777777" w:rsidR="000133EF" w:rsidRPr="006A58C8" w:rsidRDefault="000133EF" w:rsidP="000133EF">
            <w:pPr>
              <w:rPr>
                <w:rFonts w:cstheme="minorHAnsi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273201CA" w14:textId="138700ED" w:rsidR="00F90C16" w:rsidRPr="00247508" w:rsidRDefault="00F90C16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68F6C5D4" w14:textId="77777777" w:rsidR="000133EF" w:rsidRPr="006A58C8" w:rsidRDefault="000133EF" w:rsidP="000133EF">
            <w:pPr>
              <w:rPr>
                <w:rFonts w:cstheme="minorHAnsi"/>
              </w:rPr>
            </w:pPr>
          </w:p>
        </w:tc>
      </w:tr>
      <w:tr w:rsidR="000133EF" w:rsidRPr="006A58C8" w14:paraId="0F61E418" w14:textId="5E1042BC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665CC0EB" w14:textId="1E582F75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Future Meeting Da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30DD15A4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1E43ED7E" w14:textId="2C940B46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468135F9" w14:textId="2A58C56B" w:rsidR="000C1DB0" w:rsidRPr="00C4106C" w:rsidRDefault="000C1DB0" w:rsidP="000C1DB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</w:p>
        </w:tc>
      </w:tr>
      <w:tr w:rsidR="000133EF" w:rsidRPr="006A58C8" w14:paraId="4AF149BF" w14:textId="66007E7A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6C5D8081" w14:textId="519A476C" w:rsidR="000133EF" w:rsidRDefault="000133EF" w:rsidP="000133EF"/>
          <w:tbl>
            <w:tblPr>
              <w:tblW w:w="10046" w:type="dxa"/>
              <w:tblLook w:val="04A0" w:firstRow="1" w:lastRow="0" w:firstColumn="1" w:lastColumn="0" w:noHBand="0" w:noVBand="1"/>
            </w:tblPr>
            <w:tblGrid>
              <w:gridCol w:w="1278"/>
              <w:gridCol w:w="1351"/>
              <w:gridCol w:w="786"/>
              <w:gridCol w:w="1278"/>
              <w:gridCol w:w="1409"/>
              <w:gridCol w:w="790"/>
              <w:gridCol w:w="1278"/>
              <w:gridCol w:w="1090"/>
              <w:gridCol w:w="786"/>
            </w:tblGrid>
            <w:tr w:rsidR="000133EF" w:rsidRPr="00C4106C" w14:paraId="21CDDACC" w14:textId="77777777" w:rsidTr="00C006AE">
              <w:trPr>
                <w:trHeight w:val="360"/>
              </w:trPr>
              <w:tc>
                <w:tcPr>
                  <w:tcW w:w="10046" w:type="dxa"/>
                  <w:gridSpan w:val="9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FE7B52" w14:textId="647782FE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>ARC Subcommittee Meetings</w:t>
                  </w:r>
                  <w:r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 xml:space="preserve"> Dates/Times/Locations</w:t>
                  </w:r>
                </w:p>
              </w:tc>
            </w:tr>
            <w:tr w:rsidR="000133EF" w:rsidRPr="00C4106C" w14:paraId="183D7E1B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714F8E10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Retention/Completion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1409E05F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Access/Recruitment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9F146FF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Policy Steering</w:t>
                  </w:r>
                </w:p>
              </w:tc>
            </w:tr>
            <w:tr w:rsidR="000133EF" w:rsidRPr="00C4106C" w14:paraId="03877175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nil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0A1B80A4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Ryan Stewart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C22DB35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Ariane Rakich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404072F8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  Jennifer Anderson</w:t>
                  </w:r>
                </w:p>
              </w:tc>
            </w:tr>
            <w:tr w:rsidR="000133EF" w:rsidRPr="00C4106C" w14:paraId="2DE455E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18556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lastRenderedPageBreak/>
                    <w:t>Da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1C16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0B4D2C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07C229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087D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7593BD9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59B26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DC03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6474D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</w:tr>
            <w:tr w:rsidR="000133EF" w:rsidRPr="00C4106C" w14:paraId="452BCD8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0059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A32BB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D0549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48C651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D0B0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:30 -3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CBBAA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C415E5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88D6B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 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EA32E16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6288FC2E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844C1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266F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A661809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4CB31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E3D9F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2C9C7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7A3CC5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6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A215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5ED7C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7E519ADD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3F64E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emb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FA75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94C81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D1FBB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2/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708B3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425849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5D1662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-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092E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8097F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 </w:t>
                  </w:r>
                </w:p>
              </w:tc>
            </w:tr>
            <w:tr w:rsidR="000133EF" w:rsidRPr="00C4106C" w14:paraId="5F03C61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F17D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32107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AF312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FE53CE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1D21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E4678E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9A067F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F80D4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A22402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7AEC0642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D3942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8A68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48EED1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FEB21A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0351A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616FE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0FD0B4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C6820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770AF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100C3494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9071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1D39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22F710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09262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CC75D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D1BAC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85AC9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FA4B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1ED633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71D28AFF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9C14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3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8540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80D445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03EB12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3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5DB1C2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793D5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33F0F1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10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F08D1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F22DC3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5787A60B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2B4DE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5854B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CB7848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639C17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67D38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2BC71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11199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8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8CF16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316AA1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04394F8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9D99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1DA81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9:3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C718B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0CA09D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A896B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0F6944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J20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A44448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12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C7716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AD18DC9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</w:tbl>
          <w:p w14:paraId="3C00F32D" w14:textId="77777777" w:rsidR="000133EF" w:rsidRPr="00C4106C" w:rsidRDefault="000133EF" w:rsidP="000133EF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1555A181" w14:textId="3D4D0DB8" w:rsidR="00D41898" w:rsidRDefault="00D41898"/>
    <w:sectPr w:rsidR="00D41898" w:rsidSect="00C664C0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801F8" w14:textId="77777777" w:rsidR="00010D1F" w:rsidRDefault="00010D1F" w:rsidP="00010D1F">
      <w:r>
        <w:separator/>
      </w:r>
    </w:p>
  </w:endnote>
  <w:endnote w:type="continuationSeparator" w:id="0">
    <w:p w14:paraId="1C46476A" w14:textId="77777777" w:rsidR="00010D1F" w:rsidRDefault="00010D1F" w:rsidP="00010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2F090" w14:textId="63556EEF" w:rsidR="00A32783" w:rsidRPr="00A32783" w:rsidRDefault="00400DF6">
    <w:pPr>
      <w:pStyle w:val="Foot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A32783" w:rsidRPr="00A32783">
      <w:rPr>
        <w:sz w:val="20"/>
        <w:szCs w:val="20"/>
      </w:rPr>
      <w:t xml:space="preserve">Page </w:t>
    </w:r>
    <w:r w:rsidR="00A32783" w:rsidRPr="00A32783">
      <w:rPr>
        <w:sz w:val="20"/>
        <w:szCs w:val="20"/>
      </w:rPr>
      <w:fldChar w:fldCharType="begin"/>
    </w:r>
    <w:r w:rsidR="00A32783" w:rsidRPr="00A32783">
      <w:rPr>
        <w:sz w:val="20"/>
        <w:szCs w:val="20"/>
      </w:rPr>
      <w:instrText xml:space="preserve"> PAGE   \* MERGEFORMAT </w:instrText>
    </w:r>
    <w:r w:rsidR="00A32783" w:rsidRPr="00A32783">
      <w:rPr>
        <w:sz w:val="20"/>
        <w:szCs w:val="20"/>
      </w:rPr>
      <w:fldChar w:fldCharType="separate"/>
    </w:r>
    <w:r w:rsidR="00A05173">
      <w:rPr>
        <w:noProof/>
        <w:sz w:val="20"/>
        <w:szCs w:val="20"/>
      </w:rPr>
      <w:t>1</w:t>
    </w:r>
    <w:r w:rsidR="00A32783" w:rsidRPr="00A32783">
      <w:rPr>
        <w:noProof/>
        <w:sz w:val="20"/>
        <w:szCs w:val="20"/>
      </w:rPr>
      <w:fldChar w:fldCharType="end"/>
    </w:r>
  </w:p>
  <w:p w14:paraId="08C3A2CD" w14:textId="77777777" w:rsidR="00010D1F" w:rsidRDefault="00010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79904" w14:textId="77777777" w:rsidR="00010D1F" w:rsidRDefault="00010D1F" w:rsidP="00010D1F">
      <w:r>
        <w:separator/>
      </w:r>
    </w:p>
  </w:footnote>
  <w:footnote w:type="continuationSeparator" w:id="0">
    <w:p w14:paraId="14141F62" w14:textId="77777777" w:rsidR="00010D1F" w:rsidRDefault="00010D1F" w:rsidP="00010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5120F"/>
    <w:multiLevelType w:val="hybridMultilevel"/>
    <w:tmpl w:val="10027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150404"/>
    <w:multiLevelType w:val="hybridMultilevel"/>
    <w:tmpl w:val="9952860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C8456C"/>
    <w:multiLevelType w:val="hybridMultilevel"/>
    <w:tmpl w:val="135AC8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D67DC0"/>
    <w:multiLevelType w:val="hybridMultilevel"/>
    <w:tmpl w:val="855694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9B63DC"/>
    <w:multiLevelType w:val="hybridMultilevel"/>
    <w:tmpl w:val="920661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47493"/>
    <w:multiLevelType w:val="hybridMultilevel"/>
    <w:tmpl w:val="4E161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36A2C"/>
    <w:multiLevelType w:val="hybridMultilevel"/>
    <w:tmpl w:val="DC7AE2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5333DC"/>
    <w:multiLevelType w:val="hybridMultilevel"/>
    <w:tmpl w:val="019C146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22EAC"/>
    <w:multiLevelType w:val="hybridMultilevel"/>
    <w:tmpl w:val="3DD477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217D45"/>
    <w:multiLevelType w:val="hybridMultilevel"/>
    <w:tmpl w:val="32601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423957"/>
    <w:multiLevelType w:val="hybridMultilevel"/>
    <w:tmpl w:val="07EE92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DD2CFB"/>
    <w:multiLevelType w:val="hybridMultilevel"/>
    <w:tmpl w:val="EB06DB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27FA4"/>
    <w:multiLevelType w:val="hybridMultilevel"/>
    <w:tmpl w:val="34B0A3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BD130B"/>
    <w:multiLevelType w:val="hybridMultilevel"/>
    <w:tmpl w:val="7E365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640B72"/>
    <w:multiLevelType w:val="hybridMultilevel"/>
    <w:tmpl w:val="6F6E57BC"/>
    <w:lvl w:ilvl="0" w:tplc="04090003">
      <w:start w:val="1"/>
      <w:numFmt w:val="bullet"/>
      <w:lvlText w:val="o"/>
      <w:lvlJc w:val="left"/>
      <w:pPr>
        <w:ind w:left="81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15" w15:restartNumberingAfterBreak="0">
    <w:nsid w:val="2EC56D53"/>
    <w:multiLevelType w:val="hybridMultilevel"/>
    <w:tmpl w:val="23EA376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4D3EE7"/>
    <w:multiLevelType w:val="hybridMultilevel"/>
    <w:tmpl w:val="24706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066F2E"/>
    <w:multiLevelType w:val="hybridMultilevel"/>
    <w:tmpl w:val="0B0AF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D12919"/>
    <w:multiLevelType w:val="hybridMultilevel"/>
    <w:tmpl w:val="57002FBE"/>
    <w:lvl w:ilvl="0" w:tplc="0409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9" w15:restartNumberingAfterBreak="0">
    <w:nsid w:val="43F837CB"/>
    <w:multiLevelType w:val="hybridMultilevel"/>
    <w:tmpl w:val="452CFC1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2477E5"/>
    <w:multiLevelType w:val="hybridMultilevel"/>
    <w:tmpl w:val="FA4E1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B95061"/>
    <w:multiLevelType w:val="hybridMultilevel"/>
    <w:tmpl w:val="85CC4D1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2" w15:restartNumberingAfterBreak="0">
    <w:nsid w:val="4EE858F4"/>
    <w:multiLevelType w:val="hybridMultilevel"/>
    <w:tmpl w:val="633448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EF3B82"/>
    <w:multiLevelType w:val="hybridMultilevel"/>
    <w:tmpl w:val="2F5C4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A57EA7"/>
    <w:multiLevelType w:val="hybridMultilevel"/>
    <w:tmpl w:val="7EB09A60"/>
    <w:lvl w:ilvl="0" w:tplc="04090003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3" w:hanging="360"/>
      </w:pPr>
      <w:rPr>
        <w:rFonts w:ascii="Wingdings" w:hAnsi="Wingdings" w:hint="default"/>
      </w:rPr>
    </w:lvl>
  </w:abstractNum>
  <w:abstractNum w:abstractNumId="25" w15:restartNumberingAfterBreak="0">
    <w:nsid w:val="535A72F9"/>
    <w:multiLevelType w:val="hybridMultilevel"/>
    <w:tmpl w:val="86DC4D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3F220CB"/>
    <w:multiLevelType w:val="hybridMultilevel"/>
    <w:tmpl w:val="9348AD04"/>
    <w:lvl w:ilvl="0" w:tplc="04090003">
      <w:start w:val="1"/>
      <w:numFmt w:val="bullet"/>
      <w:lvlText w:val="o"/>
      <w:lvlJc w:val="left"/>
      <w:pPr>
        <w:ind w:left="8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7" w15:restartNumberingAfterBreak="0">
    <w:nsid w:val="53F52DE9"/>
    <w:multiLevelType w:val="hybridMultilevel"/>
    <w:tmpl w:val="26EEF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82EDB"/>
    <w:multiLevelType w:val="hybridMultilevel"/>
    <w:tmpl w:val="D83A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C9619E"/>
    <w:multiLevelType w:val="hybridMultilevel"/>
    <w:tmpl w:val="A2D68BEE"/>
    <w:lvl w:ilvl="0" w:tplc="04090003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30" w15:restartNumberingAfterBreak="0">
    <w:nsid w:val="5FBF7E8A"/>
    <w:multiLevelType w:val="hybridMultilevel"/>
    <w:tmpl w:val="D1A41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53309"/>
    <w:multiLevelType w:val="hybridMultilevel"/>
    <w:tmpl w:val="24E603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402672E"/>
    <w:multiLevelType w:val="hybridMultilevel"/>
    <w:tmpl w:val="4652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3E59FA"/>
    <w:multiLevelType w:val="hybridMultilevel"/>
    <w:tmpl w:val="887C656A"/>
    <w:lvl w:ilvl="0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34" w15:restartNumberingAfterBreak="0">
    <w:nsid w:val="649D2969"/>
    <w:multiLevelType w:val="hybridMultilevel"/>
    <w:tmpl w:val="FA52C2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4A37D44"/>
    <w:multiLevelType w:val="hybridMultilevel"/>
    <w:tmpl w:val="F7B6CD3A"/>
    <w:lvl w:ilvl="0" w:tplc="04090005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3" w:hanging="360"/>
      </w:pPr>
      <w:rPr>
        <w:rFonts w:ascii="Wingdings" w:hAnsi="Wingdings" w:hint="default"/>
      </w:rPr>
    </w:lvl>
  </w:abstractNum>
  <w:abstractNum w:abstractNumId="36" w15:restartNumberingAfterBreak="0">
    <w:nsid w:val="698325AF"/>
    <w:multiLevelType w:val="hybridMultilevel"/>
    <w:tmpl w:val="8DA6A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D8B448A"/>
    <w:multiLevelType w:val="hybridMultilevel"/>
    <w:tmpl w:val="908604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B13730"/>
    <w:multiLevelType w:val="hybridMultilevel"/>
    <w:tmpl w:val="D14A8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3F53EDD"/>
    <w:multiLevelType w:val="hybridMultilevel"/>
    <w:tmpl w:val="31B8E8C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0" w15:restartNumberingAfterBreak="0">
    <w:nsid w:val="76806C65"/>
    <w:multiLevelType w:val="hybridMultilevel"/>
    <w:tmpl w:val="CCE87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43071"/>
    <w:multiLevelType w:val="hybridMultilevel"/>
    <w:tmpl w:val="D69CD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012D3E"/>
    <w:multiLevelType w:val="hybridMultilevel"/>
    <w:tmpl w:val="B006705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3" w15:restartNumberingAfterBreak="0">
    <w:nsid w:val="7EC80367"/>
    <w:multiLevelType w:val="hybridMultilevel"/>
    <w:tmpl w:val="082CD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6"/>
  </w:num>
  <w:num w:numId="3">
    <w:abstractNumId w:val="17"/>
  </w:num>
  <w:num w:numId="4">
    <w:abstractNumId w:val="2"/>
  </w:num>
  <w:num w:numId="5">
    <w:abstractNumId w:val="43"/>
  </w:num>
  <w:num w:numId="6">
    <w:abstractNumId w:val="25"/>
  </w:num>
  <w:num w:numId="7">
    <w:abstractNumId w:val="12"/>
  </w:num>
  <w:num w:numId="8">
    <w:abstractNumId w:val="34"/>
  </w:num>
  <w:num w:numId="9">
    <w:abstractNumId w:val="24"/>
  </w:num>
  <w:num w:numId="10">
    <w:abstractNumId w:val="35"/>
  </w:num>
  <w:num w:numId="11">
    <w:abstractNumId w:val="0"/>
  </w:num>
  <w:num w:numId="12">
    <w:abstractNumId w:val="8"/>
  </w:num>
  <w:num w:numId="13">
    <w:abstractNumId w:val="23"/>
  </w:num>
  <w:num w:numId="14">
    <w:abstractNumId w:val="4"/>
  </w:num>
  <w:num w:numId="15">
    <w:abstractNumId w:val="11"/>
  </w:num>
  <w:num w:numId="16">
    <w:abstractNumId w:val="10"/>
  </w:num>
  <w:num w:numId="17">
    <w:abstractNumId w:val="20"/>
  </w:num>
  <w:num w:numId="18">
    <w:abstractNumId w:val="30"/>
  </w:num>
  <w:num w:numId="19">
    <w:abstractNumId w:val="21"/>
  </w:num>
  <w:num w:numId="20">
    <w:abstractNumId w:val="42"/>
  </w:num>
  <w:num w:numId="21">
    <w:abstractNumId w:val="41"/>
  </w:num>
  <w:num w:numId="22">
    <w:abstractNumId w:val="5"/>
  </w:num>
  <w:num w:numId="23">
    <w:abstractNumId w:val="3"/>
  </w:num>
  <w:num w:numId="24">
    <w:abstractNumId w:val="32"/>
  </w:num>
  <w:num w:numId="25">
    <w:abstractNumId w:val="6"/>
  </w:num>
  <w:num w:numId="26">
    <w:abstractNumId w:val="27"/>
  </w:num>
  <w:num w:numId="27">
    <w:abstractNumId w:val="28"/>
  </w:num>
  <w:num w:numId="28">
    <w:abstractNumId w:val="39"/>
  </w:num>
  <w:num w:numId="29">
    <w:abstractNumId w:val="26"/>
  </w:num>
  <w:num w:numId="30">
    <w:abstractNumId w:val="14"/>
  </w:num>
  <w:num w:numId="31">
    <w:abstractNumId w:val="37"/>
  </w:num>
  <w:num w:numId="32">
    <w:abstractNumId w:val="33"/>
  </w:num>
  <w:num w:numId="33">
    <w:abstractNumId w:val="29"/>
  </w:num>
  <w:num w:numId="34">
    <w:abstractNumId w:val="22"/>
  </w:num>
  <w:num w:numId="35">
    <w:abstractNumId w:val="7"/>
  </w:num>
  <w:num w:numId="36">
    <w:abstractNumId w:val="18"/>
  </w:num>
  <w:num w:numId="37">
    <w:abstractNumId w:val="19"/>
  </w:num>
  <w:num w:numId="38">
    <w:abstractNumId w:val="15"/>
  </w:num>
  <w:num w:numId="39">
    <w:abstractNumId w:val="31"/>
  </w:num>
  <w:num w:numId="40">
    <w:abstractNumId w:val="38"/>
  </w:num>
  <w:num w:numId="41">
    <w:abstractNumId w:val="1"/>
  </w:num>
  <w:num w:numId="42">
    <w:abstractNumId w:val="13"/>
  </w:num>
  <w:num w:numId="43">
    <w:abstractNumId w:val="40"/>
  </w:num>
  <w:num w:numId="44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xtTAwNTAzMLZU0lEKTi0uzszPAykwMakFAJVC55QtAAAA"/>
  </w:docVars>
  <w:rsids>
    <w:rsidRoot w:val="00564FD3"/>
    <w:rsid w:val="00000B43"/>
    <w:rsid w:val="000019A5"/>
    <w:rsid w:val="00005668"/>
    <w:rsid w:val="000072D7"/>
    <w:rsid w:val="00010D1F"/>
    <w:rsid w:val="000133EF"/>
    <w:rsid w:val="00023ACE"/>
    <w:rsid w:val="00034CF0"/>
    <w:rsid w:val="0004263E"/>
    <w:rsid w:val="000512CA"/>
    <w:rsid w:val="0005623C"/>
    <w:rsid w:val="00067A24"/>
    <w:rsid w:val="000765B6"/>
    <w:rsid w:val="0008150C"/>
    <w:rsid w:val="00082BFC"/>
    <w:rsid w:val="00084A9A"/>
    <w:rsid w:val="00084EEF"/>
    <w:rsid w:val="000854A8"/>
    <w:rsid w:val="00086420"/>
    <w:rsid w:val="00092E01"/>
    <w:rsid w:val="000A261F"/>
    <w:rsid w:val="000A4094"/>
    <w:rsid w:val="000A7F34"/>
    <w:rsid w:val="000B03BF"/>
    <w:rsid w:val="000C0932"/>
    <w:rsid w:val="000C1DB0"/>
    <w:rsid w:val="000C7742"/>
    <w:rsid w:val="000D16CB"/>
    <w:rsid w:val="000D1F3B"/>
    <w:rsid w:val="000D7010"/>
    <w:rsid w:val="000E3D63"/>
    <w:rsid w:val="000F7309"/>
    <w:rsid w:val="00103F3C"/>
    <w:rsid w:val="00111C1D"/>
    <w:rsid w:val="001125CC"/>
    <w:rsid w:val="00112F87"/>
    <w:rsid w:val="00124682"/>
    <w:rsid w:val="001256D7"/>
    <w:rsid w:val="00133ADA"/>
    <w:rsid w:val="00133EE3"/>
    <w:rsid w:val="001401BE"/>
    <w:rsid w:val="00143326"/>
    <w:rsid w:val="001531C6"/>
    <w:rsid w:val="00154057"/>
    <w:rsid w:val="00162B91"/>
    <w:rsid w:val="00162F0E"/>
    <w:rsid w:val="00165688"/>
    <w:rsid w:val="00170E59"/>
    <w:rsid w:val="00170F01"/>
    <w:rsid w:val="00175CE5"/>
    <w:rsid w:val="00181E12"/>
    <w:rsid w:val="00185AD7"/>
    <w:rsid w:val="00187E36"/>
    <w:rsid w:val="001A378B"/>
    <w:rsid w:val="001A5A31"/>
    <w:rsid w:val="001A7144"/>
    <w:rsid w:val="001B0AA8"/>
    <w:rsid w:val="001B7D9F"/>
    <w:rsid w:val="001C2A7D"/>
    <w:rsid w:val="001C4DFD"/>
    <w:rsid w:val="001D0955"/>
    <w:rsid w:val="001D0D05"/>
    <w:rsid w:val="001D111F"/>
    <w:rsid w:val="001D4804"/>
    <w:rsid w:val="001E5AA5"/>
    <w:rsid w:val="001F5E80"/>
    <w:rsid w:val="001F6F71"/>
    <w:rsid w:val="00200D70"/>
    <w:rsid w:val="0020269B"/>
    <w:rsid w:val="00203351"/>
    <w:rsid w:val="0020364F"/>
    <w:rsid w:val="0020483B"/>
    <w:rsid w:val="00206565"/>
    <w:rsid w:val="0020718F"/>
    <w:rsid w:val="002078EB"/>
    <w:rsid w:val="00211173"/>
    <w:rsid w:val="002269CC"/>
    <w:rsid w:val="00235370"/>
    <w:rsid w:val="00235DBF"/>
    <w:rsid w:val="002401B3"/>
    <w:rsid w:val="0024395C"/>
    <w:rsid w:val="00243B70"/>
    <w:rsid w:val="00247508"/>
    <w:rsid w:val="00247AF7"/>
    <w:rsid w:val="00251633"/>
    <w:rsid w:val="00253C9C"/>
    <w:rsid w:val="00253CE0"/>
    <w:rsid w:val="00262792"/>
    <w:rsid w:val="002747A2"/>
    <w:rsid w:val="00284AA5"/>
    <w:rsid w:val="00290DBE"/>
    <w:rsid w:val="002D258C"/>
    <w:rsid w:val="002D4EFE"/>
    <w:rsid w:val="002E5ABC"/>
    <w:rsid w:val="002F26AA"/>
    <w:rsid w:val="002F35B1"/>
    <w:rsid w:val="00300519"/>
    <w:rsid w:val="00303F13"/>
    <w:rsid w:val="00305581"/>
    <w:rsid w:val="0033039C"/>
    <w:rsid w:val="00333FFB"/>
    <w:rsid w:val="0033760E"/>
    <w:rsid w:val="0035154C"/>
    <w:rsid w:val="00354644"/>
    <w:rsid w:val="003563E5"/>
    <w:rsid w:val="00370E6F"/>
    <w:rsid w:val="00371EAB"/>
    <w:rsid w:val="00376111"/>
    <w:rsid w:val="00377104"/>
    <w:rsid w:val="003866ED"/>
    <w:rsid w:val="003901A5"/>
    <w:rsid w:val="00390D45"/>
    <w:rsid w:val="00390E10"/>
    <w:rsid w:val="00392289"/>
    <w:rsid w:val="003A509F"/>
    <w:rsid w:val="003A5A05"/>
    <w:rsid w:val="003B23BF"/>
    <w:rsid w:val="003B3BE2"/>
    <w:rsid w:val="003C26A5"/>
    <w:rsid w:val="003C292C"/>
    <w:rsid w:val="003C7063"/>
    <w:rsid w:val="003D06EB"/>
    <w:rsid w:val="003D1FB2"/>
    <w:rsid w:val="003E627A"/>
    <w:rsid w:val="003E7AB5"/>
    <w:rsid w:val="003F5C45"/>
    <w:rsid w:val="00400DF6"/>
    <w:rsid w:val="00421A2D"/>
    <w:rsid w:val="00421F43"/>
    <w:rsid w:val="00426E49"/>
    <w:rsid w:val="004404C4"/>
    <w:rsid w:val="004578AA"/>
    <w:rsid w:val="00463390"/>
    <w:rsid w:val="00472703"/>
    <w:rsid w:val="00476A61"/>
    <w:rsid w:val="004803A0"/>
    <w:rsid w:val="00481B6A"/>
    <w:rsid w:val="00483BF1"/>
    <w:rsid w:val="0049253F"/>
    <w:rsid w:val="004941A7"/>
    <w:rsid w:val="00496528"/>
    <w:rsid w:val="004A0197"/>
    <w:rsid w:val="004A2623"/>
    <w:rsid w:val="004A5AAD"/>
    <w:rsid w:val="004A70D4"/>
    <w:rsid w:val="004A78E0"/>
    <w:rsid w:val="004B2A33"/>
    <w:rsid w:val="004B6173"/>
    <w:rsid w:val="004D1976"/>
    <w:rsid w:val="004D5188"/>
    <w:rsid w:val="004F4356"/>
    <w:rsid w:val="004F4D18"/>
    <w:rsid w:val="004F5F44"/>
    <w:rsid w:val="00500E1B"/>
    <w:rsid w:val="0050250C"/>
    <w:rsid w:val="005117CE"/>
    <w:rsid w:val="00512952"/>
    <w:rsid w:val="00517D10"/>
    <w:rsid w:val="00523E29"/>
    <w:rsid w:val="0052794A"/>
    <w:rsid w:val="00550496"/>
    <w:rsid w:val="00556E25"/>
    <w:rsid w:val="00562257"/>
    <w:rsid w:val="00564FD3"/>
    <w:rsid w:val="005705C7"/>
    <w:rsid w:val="00584D62"/>
    <w:rsid w:val="005B2819"/>
    <w:rsid w:val="005B328A"/>
    <w:rsid w:val="005B3B30"/>
    <w:rsid w:val="005C5835"/>
    <w:rsid w:val="005D05C6"/>
    <w:rsid w:val="005E0C1D"/>
    <w:rsid w:val="005F0AE4"/>
    <w:rsid w:val="005F70F7"/>
    <w:rsid w:val="00601573"/>
    <w:rsid w:val="00636FB4"/>
    <w:rsid w:val="0064458F"/>
    <w:rsid w:val="00644B54"/>
    <w:rsid w:val="00647646"/>
    <w:rsid w:val="00661CB8"/>
    <w:rsid w:val="00674D5F"/>
    <w:rsid w:val="00675F99"/>
    <w:rsid w:val="00676082"/>
    <w:rsid w:val="00684C57"/>
    <w:rsid w:val="00687B6A"/>
    <w:rsid w:val="0069374A"/>
    <w:rsid w:val="0069425A"/>
    <w:rsid w:val="006A02D2"/>
    <w:rsid w:val="006A0DF2"/>
    <w:rsid w:val="006A1218"/>
    <w:rsid w:val="006A1A6E"/>
    <w:rsid w:val="006A3FB4"/>
    <w:rsid w:val="006A58C8"/>
    <w:rsid w:val="006A7D60"/>
    <w:rsid w:val="006D4594"/>
    <w:rsid w:val="006D6732"/>
    <w:rsid w:val="006E5A44"/>
    <w:rsid w:val="006E78BC"/>
    <w:rsid w:val="006F2CE4"/>
    <w:rsid w:val="006F3B4B"/>
    <w:rsid w:val="006F4BCB"/>
    <w:rsid w:val="006F5767"/>
    <w:rsid w:val="00710C2D"/>
    <w:rsid w:val="00721066"/>
    <w:rsid w:val="007211D6"/>
    <w:rsid w:val="0073160D"/>
    <w:rsid w:val="007417C9"/>
    <w:rsid w:val="0074399D"/>
    <w:rsid w:val="00743CFB"/>
    <w:rsid w:val="0075518C"/>
    <w:rsid w:val="00760F10"/>
    <w:rsid w:val="00764722"/>
    <w:rsid w:val="00781D7C"/>
    <w:rsid w:val="0078431D"/>
    <w:rsid w:val="00794860"/>
    <w:rsid w:val="007A2B1A"/>
    <w:rsid w:val="007A362A"/>
    <w:rsid w:val="007A553F"/>
    <w:rsid w:val="007A5E9A"/>
    <w:rsid w:val="007B1F08"/>
    <w:rsid w:val="007C40F1"/>
    <w:rsid w:val="007C6B95"/>
    <w:rsid w:val="007D00E1"/>
    <w:rsid w:val="007D5D40"/>
    <w:rsid w:val="007D7682"/>
    <w:rsid w:val="007E0292"/>
    <w:rsid w:val="007E44D3"/>
    <w:rsid w:val="007E4EA2"/>
    <w:rsid w:val="007E5F62"/>
    <w:rsid w:val="007E6A3C"/>
    <w:rsid w:val="007E718C"/>
    <w:rsid w:val="007F1E39"/>
    <w:rsid w:val="007F441E"/>
    <w:rsid w:val="008017BC"/>
    <w:rsid w:val="00806ECD"/>
    <w:rsid w:val="00825347"/>
    <w:rsid w:val="00832032"/>
    <w:rsid w:val="0083369C"/>
    <w:rsid w:val="008535F5"/>
    <w:rsid w:val="00855FFA"/>
    <w:rsid w:val="008576E1"/>
    <w:rsid w:val="008644FC"/>
    <w:rsid w:val="00867CAA"/>
    <w:rsid w:val="0087462C"/>
    <w:rsid w:val="00881FBC"/>
    <w:rsid w:val="00882CA1"/>
    <w:rsid w:val="008913F8"/>
    <w:rsid w:val="008934B8"/>
    <w:rsid w:val="008A6A98"/>
    <w:rsid w:val="008A7FBE"/>
    <w:rsid w:val="008B02D9"/>
    <w:rsid w:val="008B59EF"/>
    <w:rsid w:val="008C20C7"/>
    <w:rsid w:val="008D6142"/>
    <w:rsid w:val="008D6A5B"/>
    <w:rsid w:val="008F0BEE"/>
    <w:rsid w:val="008F417E"/>
    <w:rsid w:val="008F479F"/>
    <w:rsid w:val="008F4849"/>
    <w:rsid w:val="008F509E"/>
    <w:rsid w:val="008F680F"/>
    <w:rsid w:val="00903299"/>
    <w:rsid w:val="00905343"/>
    <w:rsid w:val="00907413"/>
    <w:rsid w:val="009111CB"/>
    <w:rsid w:val="009147B8"/>
    <w:rsid w:val="00916E46"/>
    <w:rsid w:val="0091779F"/>
    <w:rsid w:val="00927AA4"/>
    <w:rsid w:val="0093368D"/>
    <w:rsid w:val="00934323"/>
    <w:rsid w:val="0093495F"/>
    <w:rsid w:val="0094526E"/>
    <w:rsid w:val="009462E0"/>
    <w:rsid w:val="009546CE"/>
    <w:rsid w:val="00957098"/>
    <w:rsid w:val="00964BB3"/>
    <w:rsid w:val="00981605"/>
    <w:rsid w:val="00983220"/>
    <w:rsid w:val="00984372"/>
    <w:rsid w:val="009860C8"/>
    <w:rsid w:val="0099557D"/>
    <w:rsid w:val="00996DE9"/>
    <w:rsid w:val="009A01CA"/>
    <w:rsid w:val="009A2E18"/>
    <w:rsid w:val="009A7985"/>
    <w:rsid w:val="009B3694"/>
    <w:rsid w:val="009D40FF"/>
    <w:rsid w:val="009D59F6"/>
    <w:rsid w:val="009D77BB"/>
    <w:rsid w:val="009E757A"/>
    <w:rsid w:val="009F3118"/>
    <w:rsid w:val="00A02645"/>
    <w:rsid w:val="00A05173"/>
    <w:rsid w:val="00A05FBD"/>
    <w:rsid w:val="00A103D2"/>
    <w:rsid w:val="00A20571"/>
    <w:rsid w:val="00A2098D"/>
    <w:rsid w:val="00A20DE6"/>
    <w:rsid w:val="00A266FB"/>
    <w:rsid w:val="00A2692A"/>
    <w:rsid w:val="00A31E50"/>
    <w:rsid w:val="00A32783"/>
    <w:rsid w:val="00A37996"/>
    <w:rsid w:val="00A477B9"/>
    <w:rsid w:val="00A56445"/>
    <w:rsid w:val="00A574A6"/>
    <w:rsid w:val="00A6232C"/>
    <w:rsid w:val="00A627F0"/>
    <w:rsid w:val="00A91595"/>
    <w:rsid w:val="00A9261D"/>
    <w:rsid w:val="00AA758A"/>
    <w:rsid w:val="00AB3306"/>
    <w:rsid w:val="00AB7080"/>
    <w:rsid w:val="00AC0B2F"/>
    <w:rsid w:val="00AE1C25"/>
    <w:rsid w:val="00AE22C1"/>
    <w:rsid w:val="00AE72ED"/>
    <w:rsid w:val="00AE7EE2"/>
    <w:rsid w:val="00B103F5"/>
    <w:rsid w:val="00B16586"/>
    <w:rsid w:val="00B208BA"/>
    <w:rsid w:val="00B240F7"/>
    <w:rsid w:val="00B24F9C"/>
    <w:rsid w:val="00B34E1B"/>
    <w:rsid w:val="00B441B9"/>
    <w:rsid w:val="00B474F7"/>
    <w:rsid w:val="00B47BA1"/>
    <w:rsid w:val="00B50636"/>
    <w:rsid w:val="00B51C1B"/>
    <w:rsid w:val="00B600B4"/>
    <w:rsid w:val="00B62558"/>
    <w:rsid w:val="00B63D7D"/>
    <w:rsid w:val="00B6725E"/>
    <w:rsid w:val="00B67A9C"/>
    <w:rsid w:val="00B71B1E"/>
    <w:rsid w:val="00B90C0E"/>
    <w:rsid w:val="00B91C9C"/>
    <w:rsid w:val="00B93416"/>
    <w:rsid w:val="00BA6CC3"/>
    <w:rsid w:val="00BC7EFB"/>
    <w:rsid w:val="00BD2C50"/>
    <w:rsid w:val="00BD48AD"/>
    <w:rsid w:val="00BE1AE7"/>
    <w:rsid w:val="00BE704C"/>
    <w:rsid w:val="00BF3BA8"/>
    <w:rsid w:val="00C006AE"/>
    <w:rsid w:val="00C01265"/>
    <w:rsid w:val="00C037FC"/>
    <w:rsid w:val="00C05F50"/>
    <w:rsid w:val="00C10123"/>
    <w:rsid w:val="00C11380"/>
    <w:rsid w:val="00C13B81"/>
    <w:rsid w:val="00C13D98"/>
    <w:rsid w:val="00C14434"/>
    <w:rsid w:val="00C35037"/>
    <w:rsid w:val="00C35C2F"/>
    <w:rsid w:val="00C4106C"/>
    <w:rsid w:val="00C42A51"/>
    <w:rsid w:val="00C547ED"/>
    <w:rsid w:val="00C5566A"/>
    <w:rsid w:val="00C737FA"/>
    <w:rsid w:val="00C759C6"/>
    <w:rsid w:val="00C807A7"/>
    <w:rsid w:val="00C90479"/>
    <w:rsid w:val="00C93B6D"/>
    <w:rsid w:val="00C9524D"/>
    <w:rsid w:val="00C95ABF"/>
    <w:rsid w:val="00C97E6C"/>
    <w:rsid w:val="00CA07D8"/>
    <w:rsid w:val="00CA538D"/>
    <w:rsid w:val="00CA71FB"/>
    <w:rsid w:val="00CB0DFB"/>
    <w:rsid w:val="00CB3A7A"/>
    <w:rsid w:val="00CC31F4"/>
    <w:rsid w:val="00CC60C4"/>
    <w:rsid w:val="00CC6A91"/>
    <w:rsid w:val="00CD13C7"/>
    <w:rsid w:val="00CE14E1"/>
    <w:rsid w:val="00CE28C1"/>
    <w:rsid w:val="00CF3690"/>
    <w:rsid w:val="00D11639"/>
    <w:rsid w:val="00D21080"/>
    <w:rsid w:val="00D25700"/>
    <w:rsid w:val="00D41898"/>
    <w:rsid w:val="00D41B6F"/>
    <w:rsid w:val="00D421D9"/>
    <w:rsid w:val="00D42794"/>
    <w:rsid w:val="00D50195"/>
    <w:rsid w:val="00D5536B"/>
    <w:rsid w:val="00D55C81"/>
    <w:rsid w:val="00D56924"/>
    <w:rsid w:val="00D576F6"/>
    <w:rsid w:val="00D61450"/>
    <w:rsid w:val="00D655E4"/>
    <w:rsid w:val="00D6604A"/>
    <w:rsid w:val="00D66D56"/>
    <w:rsid w:val="00D712F2"/>
    <w:rsid w:val="00D918AA"/>
    <w:rsid w:val="00D937C4"/>
    <w:rsid w:val="00DA39B7"/>
    <w:rsid w:val="00DA7A3F"/>
    <w:rsid w:val="00DB0D77"/>
    <w:rsid w:val="00DB4137"/>
    <w:rsid w:val="00DB6EC6"/>
    <w:rsid w:val="00DC124F"/>
    <w:rsid w:val="00DC5182"/>
    <w:rsid w:val="00DE0B34"/>
    <w:rsid w:val="00DE6032"/>
    <w:rsid w:val="00DE747D"/>
    <w:rsid w:val="00DF1BFE"/>
    <w:rsid w:val="00DF24B9"/>
    <w:rsid w:val="00E01D9B"/>
    <w:rsid w:val="00E21CC5"/>
    <w:rsid w:val="00E22227"/>
    <w:rsid w:val="00E35A3F"/>
    <w:rsid w:val="00E46E26"/>
    <w:rsid w:val="00E51F3F"/>
    <w:rsid w:val="00E60612"/>
    <w:rsid w:val="00E63F67"/>
    <w:rsid w:val="00E72790"/>
    <w:rsid w:val="00E736B4"/>
    <w:rsid w:val="00E811F1"/>
    <w:rsid w:val="00E8368E"/>
    <w:rsid w:val="00E86B9E"/>
    <w:rsid w:val="00E87E29"/>
    <w:rsid w:val="00E908AD"/>
    <w:rsid w:val="00E96674"/>
    <w:rsid w:val="00E96719"/>
    <w:rsid w:val="00EB2FE6"/>
    <w:rsid w:val="00EB5804"/>
    <w:rsid w:val="00EC57A6"/>
    <w:rsid w:val="00EE0129"/>
    <w:rsid w:val="00EE2B15"/>
    <w:rsid w:val="00EE453B"/>
    <w:rsid w:val="00EE4E1C"/>
    <w:rsid w:val="00EF171E"/>
    <w:rsid w:val="00EF515F"/>
    <w:rsid w:val="00F03892"/>
    <w:rsid w:val="00F03B69"/>
    <w:rsid w:val="00F11AC6"/>
    <w:rsid w:val="00F1451E"/>
    <w:rsid w:val="00F15179"/>
    <w:rsid w:val="00F22B95"/>
    <w:rsid w:val="00F23CF8"/>
    <w:rsid w:val="00F23F2C"/>
    <w:rsid w:val="00F31AA3"/>
    <w:rsid w:val="00F329CE"/>
    <w:rsid w:val="00F41982"/>
    <w:rsid w:val="00F47291"/>
    <w:rsid w:val="00F47890"/>
    <w:rsid w:val="00F721D0"/>
    <w:rsid w:val="00F74F1B"/>
    <w:rsid w:val="00F76930"/>
    <w:rsid w:val="00F85B01"/>
    <w:rsid w:val="00F90C16"/>
    <w:rsid w:val="00F92006"/>
    <w:rsid w:val="00F9201A"/>
    <w:rsid w:val="00F922DA"/>
    <w:rsid w:val="00F96721"/>
    <w:rsid w:val="00FA0B28"/>
    <w:rsid w:val="00FA3985"/>
    <w:rsid w:val="00FA7FD7"/>
    <w:rsid w:val="00FB026B"/>
    <w:rsid w:val="00FC0967"/>
    <w:rsid w:val="00FC3CF1"/>
    <w:rsid w:val="00FD4528"/>
    <w:rsid w:val="00FD64E9"/>
    <w:rsid w:val="00FE31E7"/>
    <w:rsid w:val="00FF2991"/>
    <w:rsid w:val="00FF6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0CA6B"/>
  <w15:docId w15:val="{93C7856C-105A-4749-A68C-F6588221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3F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D1F"/>
  </w:style>
  <w:style w:type="paragraph" w:styleId="Footer">
    <w:name w:val="footer"/>
    <w:basedOn w:val="Normal"/>
    <w:link w:val="Foot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D1F"/>
  </w:style>
  <w:style w:type="table" w:customStyle="1" w:styleId="TableGrid1">
    <w:name w:val="Table Grid1"/>
    <w:basedOn w:val="TableNormal"/>
    <w:next w:val="TableGrid"/>
    <w:uiPriority w:val="59"/>
    <w:rsid w:val="00DC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D7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7B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7A3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1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7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CC803-1B87-44CC-BF2D-FFCAFDA81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Michell Gipson</cp:lastModifiedBy>
  <cp:revision>2</cp:revision>
  <cp:lastPrinted>2018-10-22T20:24:00Z</cp:lastPrinted>
  <dcterms:created xsi:type="dcterms:W3CDTF">2019-06-11T17:18:00Z</dcterms:created>
  <dcterms:modified xsi:type="dcterms:W3CDTF">2019-06-11T17:18:00Z</dcterms:modified>
</cp:coreProperties>
</file>